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7C2AE9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C52C53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3C31AFD" w:rsidR="005C5C4B" w:rsidRPr="005C5C4B" w:rsidRDefault="000F7B10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r:id="rId9" w:history="1">
              <w:r w:rsidR="005C5C4B" w:rsidRPr="006237D8">
                <w:rPr>
                  <w:rStyle w:val="Hyperlink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5A7B2706" w:rsidR="000F7B10" w:rsidRPr="007C2AE9" w:rsidRDefault="2448FCCD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 w:rsidRPr="2448FCCD">
              <w:rPr>
                <w:rFonts w:ascii="Calibri" w:eastAsia="Calibri" w:hAnsi="Calibri" w:cs="Calibri"/>
                <w:sz w:val="20"/>
                <w:szCs w:val="20"/>
              </w:rPr>
              <w:t>+52 818 023 1545</w:t>
            </w:r>
            <w:r w:rsidR="19C8734D">
              <w:br/>
            </w:r>
            <w:hyperlink r:id="rId10">
              <w:r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F7182BD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 xml:space="preserve">on extending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 xml:space="preserve">North and South </w:t>
            </w:r>
            <w:bookmarkStart w:id="0" w:name="_GoBack"/>
            <w:bookmarkEnd w:id="0"/>
            <w:r>
              <w:t>America.</w:t>
            </w:r>
          </w:p>
          <w:p w14:paraId="26CA605D" w14:textId="05331B5D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3F62D258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5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49CEB837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7BD14B8B" w14:textId="77777777" w:rsidR="005D7397" w:rsidRPr="005D7397" w:rsidRDefault="005D7397" w:rsidP="005D7397">
            <w:pPr>
              <w:rPr>
                <w:sz w:val="12"/>
              </w:rPr>
            </w:pPr>
          </w:p>
          <w:p w14:paraId="6B4B2A21" w14:textId="38265CCF" w:rsidR="2448FCCD" w:rsidRDefault="2448FCCD" w:rsidP="2448FCCD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 w:rsidR="005D7397"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2627F5E" w14:textId="16FB1E63" w:rsidR="2448FCCD" w:rsidRDefault="2448FCCD" w:rsidP="2448FCCD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40981CAA" w14:textId="7598509E" w:rsidR="00C91136" w:rsidRDefault="00CA7D3B" w:rsidP="00C91136">
            <w:pPr>
              <w:pStyle w:val="ListParagraph"/>
              <w:numPr>
                <w:ilvl w:val="0"/>
                <w:numId w:val="6"/>
              </w:numPr>
            </w:pPr>
            <w:hyperlink r:id="rId11">
              <w:r w:rsidR="2448FCCD" w:rsidRPr="2448FCCD">
                <w:rPr>
                  <w:rStyle w:val="Hyperlink"/>
                </w:rPr>
                <w:t>Published</w:t>
              </w:r>
            </w:hyperlink>
            <w:r w:rsidR="2448FCCD">
              <w:t xml:space="preserve"> implementations of data structures, algorithms, and so</w:t>
            </w:r>
            <w:r w:rsidR="00C91136">
              <w:t>lutions to programming problems</w:t>
            </w:r>
          </w:p>
          <w:p w14:paraId="6F59AF70" w14:textId="77777777" w:rsidR="00C91136" w:rsidRPr="00C91136" w:rsidRDefault="00C91136" w:rsidP="00C91136">
            <w:pPr>
              <w:rPr>
                <w:sz w:val="12"/>
              </w:rPr>
            </w:pPr>
          </w:p>
          <w:p w14:paraId="0A714638" w14:textId="77777777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>Infosys Ltd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07BF55E3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>Request For Change</w:t>
            </w:r>
            <w:r>
              <w:t xml:space="preserve"> procedures</w:t>
            </w:r>
            <w:r w:rsidR="00575FFE">
              <w:t xml:space="preserve"> in Production.</w:t>
            </w:r>
          </w:p>
          <w:p w14:paraId="78E196B9" w14:textId="2D93D0FA" w:rsidR="00782F83" w:rsidRPr="00053D0A" w:rsidRDefault="00782F83" w:rsidP="00575FFE">
            <w:pPr>
              <w:rPr>
                <w:sz w:val="8"/>
                <w:szCs w:val="8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77777777" w:rsidR="00782F83" w:rsidRPr="00053D0A" w:rsidRDefault="2448FCCD" w:rsidP="2448FCCD">
            <w:pPr>
              <w:ind w:left="340"/>
              <w:rPr>
                <w:sz w:val="8"/>
                <w:szCs w:val="8"/>
              </w:rPr>
            </w:pPr>
            <w:r w:rsidRPr="2448FCCD">
              <w:rPr>
                <w:sz w:val="12"/>
                <w:szCs w:val="12"/>
              </w:rPr>
              <w:t xml:space="preserve"> </w:t>
            </w: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3FC8552C" w14:textId="778C96B5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2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03784617" w14:textId="77777777" w:rsidR="00782F83" w:rsidRPr="00053D0A" w:rsidRDefault="2448FCCD" w:rsidP="2448FCCD">
            <w:pPr>
              <w:ind w:left="340"/>
              <w:rPr>
                <w:sz w:val="8"/>
                <w:szCs w:val="8"/>
              </w:rPr>
            </w:pPr>
            <w:r w:rsidRPr="2448FCCD">
              <w:rPr>
                <w:sz w:val="12"/>
                <w:szCs w:val="12"/>
              </w:rPr>
              <w:t xml:space="preserve"> </w:t>
            </w:r>
          </w:p>
          <w:p w14:paraId="3825904F" w14:textId="77777777" w:rsidR="00782F83" w:rsidRPr="000F7B10" w:rsidRDefault="2448FCCD" w:rsidP="2448FCCD">
            <w:r w:rsidRPr="2448FCCD">
              <w:rPr>
                <w:b/>
                <w:bCs/>
              </w:rPr>
              <w:t>School of Mechanical and Electrical Engineering at UANL</w:t>
            </w:r>
            <w:r>
              <w:t>, Monterrey, Nuevo León, Mexico</w:t>
            </w:r>
          </w:p>
          <w:p w14:paraId="141E0A22" w14:textId="77777777" w:rsidR="00782F83" w:rsidRDefault="2448FCCD" w:rsidP="2448FCCD">
            <w:r w:rsidRPr="2448FCCD">
              <w:rPr>
                <w:b/>
                <w:bCs/>
              </w:rPr>
              <w:t>Laboratory Assistant</w:t>
            </w:r>
            <w:r>
              <w:t xml:space="preserve"> (internship), February 2012 to August 2012</w:t>
            </w:r>
          </w:p>
          <w:p w14:paraId="4D8C9E64" w14:textId="532066E9" w:rsidR="00782F83" w:rsidRPr="003A224A" w:rsidRDefault="2448FCCD" w:rsidP="003A224A">
            <w:pPr>
              <w:ind w:left="-20"/>
              <w:rPr>
                <w:sz w:val="10"/>
              </w:rPr>
            </w:pPr>
            <w:r>
              <w:t>Supported students in designing and troubleshooting programs in Python, MATLAB and LabVIEW</w:t>
            </w:r>
            <w:r w:rsidR="003A224A">
              <w:br/>
            </w: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51F95E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Python, JavaScript, 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62507137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 MySQL, SQLite, JSON, YAML, XML</w:t>
            </w:r>
          </w:p>
          <w:p w14:paraId="5CFA4666" w14:textId="0F765095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</w:t>
            </w:r>
            <w:r w:rsidR="00F14BC4">
              <w:t xml:space="preserve">Vim, </w:t>
            </w:r>
            <w:r>
              <w:t xml:space="preserve">Visual Studio, Visual Studio Code, </w:t>
            </w:r>
            <w:proofErr w:type="spellStart"/>
            <w:r>
              <w:t>Git</w:t>
            </w:r>
            <w:proofErr w:type="spellEnd"/>
            <w:r>
              <w:t xml:space="preserve">, Toad, Cygwin, </w:t>
            </w:r>
            <w:proofErr w:type="spellStart"/>
            <w:r>
              <w:t>OpenSSH</w:t>
            </w:r>
            <w:proofErr w:type="spellEnd"/>
          </w:p>
          <w:p w14:paraId="1C84A44B" w14:textId="1AC4D85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 xml:space="preserve">: .NET, </w:t>
            </w:r>
            <w:r w:rsidR="00C91136">
              <w:t xml:space="preserve">Infragistics, </w:t>
            </w:r>
            <w:r>
              <w:t>Java, Node.js, xUnit, Docker, Spring, Hibernate, Jekyll</w:t>
            </w:r>
          </w:p>
          <w:p w14:paraId="6953A248" w14:textId="24ABE24B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>indows (Server 2003, XP, Vista, 7, 10)</w:t>
            </w:r>
          </w:p>
          <w:p w14:paraId="6D4C0A9D" w14:textId="42E82D6D" w:rsidR="00C659B3" w:rsidRPr="005C2723" w:rsidRDefault="2448FCCD" w:rsidP="00ED125E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esign patterns</w:t>
            </w:r>
            <w:r>
              <w:t>: Dependency Injection, Object-Relational Mapping (ORM), Module, Factory method</w:t>
            </w:r>
            <w:r w:rsidR="00ED125E">
              <w:t>, Iterator, Reac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r w:rsidRPr="2448FCCD">
              <w:rPr>
                <w:i/>
                <w:iCs/>
              </w:rPr>
              <w:t>Mención Honorífica de Excelencia</w:t>
            </w:r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60D27C55" w14:textId="69267E3B" w:rsidR="00902B91" w:rsidRPr="00902B91" w:rsidRDefault="00902B91" w:rsidP="006D15E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 w:rsidRPr="00902B91">
              <w:rPr>
                <w:rStyle w:val="Hyperlink"/>
                <w:color w:val="auto"/>
                <w:u w:val="none"/>
              </w:rPr>
              <w:t>Software engineering problems in JavaScript</w:t>
            </w:r>
            <w:r w:rsidR="007C24AD">
              <w:rPr>
                <w:rStyle w:val="Hyperlink"/>
                <w:color w:val="auto"/>
                <w:u w:val="none"/>
              </w:rPr>
              <w:br/>
            </w:r>
            <w:hyperlink r:id="rId13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  <w:p w14:paraId="29F7B173" w14:textId="18CAB1FF" w:rsidR="00C00C21" w:rsidRDefault="00C00C21" w:rsidP="007C24AD">
            <w:pPr>
              <w:pStyle w:val="ListParagraph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14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</w:tc>
      </w:tr>
    </w:tbl>
    <w:p w14:paraId="70177C51" w14:textId="39189597" w:rsidR="2448FCCD" w:rsidRDefault="2448FCCD" w:rsidP="2448FCCD">
      <w:pPr>
        <w:spacing w:after="0" w:line="240" w:lineRule="auto"/>
      </w:pPr>
    </w:p>
    <w:sectPr w:rsidR="2448FCCD" w:rsidSect="0063600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99024" w14:textId="77777777" w:rsidR="00CA7D3B" w:rsidRDefault="00CA7D3B" w:rsidP="00E41390">
      <w:pPr>
        <w:spacing w:after="0" w:line="240" w:lineRule="auto"/>
      </w:pPr>
      <w:r>
        <w:separator/>
      </w:r>
    </w:p>
  </w:endnote>
  <w:endnote w:type="continuationSeparator" w:id="0">
    <w:p w14:paraId="56DBB0D1" w14:textId="77777777" w:rsidR="00CA7D3B" w:rsidRDefault="00CA7D3B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3D29D" w14:textId="77777777" w:rsidR="00E41390" w:rsidRDefault="00E413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93FF1" w14:textId="77777777" w:rsidR="00E41390" w:rsidRDefault="00E413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09399" w14:textId="77777777" w:rsidR="00E41390" w:rsidRDefault="00E41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C4C3D" w14:textId="77777777" w:rsidR="00CA7D3B" w:rsidRDefault="00CA7D3B" w:rsidP="00E41390">
      <w:pPr>
        <w:spacing w:after="0" w:line="240" w:lineRule="auto"/>
      </w:pPr>
      <w:r>
        <w:separator/>
      </w:r>
    </w:p>
  </w:footnote>
  <w:footnote w:type="continuationSeparator" w:id="0">
    <w:p w14:paraId="2877B513" w14:textId="77777777" w:rsidR="00CA7D3B" w:rsidRDefault="00CA7D3B" w:rsidP="00E41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721FC" w14:textId="77777777" w:rsidR="00E41390" w:rsidRDefault="00E413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45B64" w14:textId="77777777" w:rsidR="00E41390" w:rsidRDefault="00E413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D67E0" w14:textId="77777777" w:rsidR="00E41390" w:rsidRDefault="00E41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activeWritingStyle w:appName="MSWord" w:lang="es-MX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1366E1"/>
    <w:rsid w:val="002425F1"/>
    <w:rsid w:val="00254E20"/>
    <w:rsid w:val="002653C9"/>
    <w:rsid w:val="002D7455"/>
    <w:rsid w:val="00327703"/>
    <w:rsid w:val="003A224A"/>
    <w:rsid w:val="00463B97"/>
    <w:rsid w:val="004963F6"/>
    <w:rsid w:val="004A4992"/>
    <w:rsid w:val="004F341B"/>
    <w:rsid w:val="00511E43"/>
    <w:rsid w:val="005220FE"/>
    <w:rsid w:val="0056707F"/>
    <w:rsid w:val="00575FFE"/>
    <w:rsid w:val="005C2723"/>
    <w:rsid w:val="005C5C4B"/>
    <w:rsid w:val="005D7397"/>
    <w:rsid w:val="006237D8"/>
    <w:rsid w:val="0063600C"/>
    <w:rsid w:val="00660C92"/>
    <w:rsid w:val="006761F2"/>
    <w:rsid w:val="006A4918"/>
    <w:rsid w:val="00782F83"/>
    <w:rsid w:val="007C24AD"/>
    <w:rsid w:val="00855EA5"/>
    <w:rsid w:val="00896BEB"/>
    <w:rsid w:val="00902B91"/>
    <w:rsid w:val="009A2215"/>
    <w:rsid w:val="009A5946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00C21"/>
    <w:rsid w:val="00C52C53"/>
    <w:rsid w:val="00C659B3"/>
    <w:rsid w:val="00C91136"/>
    <w:rsid w:val="00C93E19"/>
    <w:rsid w:val="00C95AF4"/>
    <w:rsid w:val="00CA7D3B"/>
    <w:rsid w:val="00CE4945"/>
    <w:rsid w:val="00DA4A3E"/>
    <w:rsid w:val="00DF17DF"/>
    <w:rsid w:val="00E41390"/>
    <w:rsid w:val="00E97B70"/>
    <w:rsid w:val="00ED125E"/>
    <w:rsid w:val="00F10DFB"/>
    <w:rsid w:val="00F14BC4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s://github.com/lopezpdvn/software-engineering-problems-javascript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ieeexplore.ieee.org/stamp/stamp.jsp?tp=&amp;arnumber=6606296&amp;isnumber=660598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opezpdv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@pedroivanlopez.co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DataStructuresAlgorithmsCShar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157FC-766D-4110-98CF-F1FF1FFAE0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113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18-01-19T06:22:00Z</dcterms:modified>
</cp:coreProperties>
</file>